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2-Accent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63D45" w:rsidRPr="007753C5" w14:paraId="00FA6C01" w14:textId="77777777" w:rsidTr="00D63D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BB97251" w14:textId="2087F01B" w:rsidR="00D63D45" w:rsidRPr="007753C5" w:rsidRDefault="00D63D45" w:rsidP="007753C5">
            <w:pPr>
              <w:jc w:val="center"/>
              <w:rPr>
                <w:sz w:val="32"/>
                <w:szCs w:val="32"/>
              </w:rPr>
            </w:pPr>
            <w:proofErr w:type="spellStart"/>
            <w:r w:rsidRPr="007753C5">
              <w:rPr>
                <w:sz w:val="32"/>
                <w:szCs w:val="32"/>
              </w:rPr>
              <w:t>Parametre</w:t>
            </w:r>
            <w:proofErr w:type="spellEnd"/>
          </w:p>
        </w:tc>
        <w:tc>
          <w:tcPr>
            <w:tcW w:w="2254" w:type="dxa"/>
          </w:tcPr>
          <w:p w14:paraId="34634E2A" w14:textId="087208D2" w:rsidR="00D63D45" w:rsidRPr="007753C5" w:rsidRDefault="00D63D45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753C5">
              <w:rPr>
                <w:sz w:val="32"/>
                <w:szCs w:val="32"/>
              </w:rPr>
              <w:t>Definition</w:t>
            </w:r>
          </w:p>
        </w:tc>
        <w:tc>
          <w:tcPr>
            <w:tcW w:w="2254" w:type="dxa"/>
          </w:tcPr>
          <w:p w14:paraId="60BA78B3" w14:textId="5341FCD3" w:rsidR="00D63D45" w:rsidRPr="007753C5" w:rsidRDefault="00D63D45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7753C5">
              <w:rPr>
                <w:sz w:val="32"/>
                <w:szCs w:val="32"/>
              </w:rPr>
              <w:t>Type</w:t>
            </w:r>
          </w:p>
        </w:tc>
        <w:tc>
          <w:tcPr>
            <w:tcW w:w="2254" w:type="dxa"/>
          </w:tcPr>
          <w:p w14:paraId="6CB543E4" w14:textId="637EF8C6" w:rsidR="00D63D45" w:rsidRPr="007753C5" w:rsidRDefault="00D63D45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proofErr w:type="spellStart"/>
            <w:r w:rsidRPr="007753C5">
              <w:rPr>
                <w:sz w:val="32"/>
                <w:szCs w:val="32"/>
              </w:rPr>
              <w:t>Comentaires</w:t>
            </w:r>
            <w:proofErr w:type="spellEnd"/>
          </w:p>
        </w:tc>
      </w:tr>
      <w:tr w:rsidR="00D63D45" w14:paraId="269CB578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20E24AD" w14:textId="3BBED57D" w:rsidR="00D63D45" w:rsidRDefault="00D63D45">
            <w:proofErr w:type="spellStart"/>
            <w:r w:rsidRPr="00D63D45">
              <w:t>x_min</w:t>
            </w:r>
            <w:proofErr w:type="spellEnd"/>
          </w:p>
        </w:tc>
        <w:tc>
          <w:tcPr>
            <w:tcW w:w="2254" w:type="dxa"/>
          </w:tcPr>
          <w:p w14:paraId="13A1D12D" w14:textId="5F9C542F" w:rsidR="00D63D45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3D45">
              <w:t xml:space="preserve">bord gauche du </w:t>
            </w:r>
            <w:proofErr w:type="spellStart"/>
            <w:r w:rsidRPr="00D63D45">
              <w:t>domaine</w:t>
            </w:r>
            <w:proofErr w:type="spellEnd"/>
          </w:p>
        </w:tc>
        <w:tc>
          <w:tcPr>
            <w:tcW w:w="2254" w:type="dxa"/>
          </w:tcPr>
          <w:p w14:paraId="41E25F89" w14:textId="1615417B" w:rsidR="00D63D45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uble</w:t>
            </w:r>
          </w:p>
        </w:tc>
        <w:tc>
          <w:tcPr>
            <w:tcW w:w="2254" w:type="dxa"/>
          </w:tcPr>
          <w:p w14:paraId="2477E519" w14:textId="77777777" w:rsidR="00D63D45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63D45" w14:paraId="3626DB08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4EA77B6" w14:textId="6F6CBB3B" w:rsidR="00D63D45" w:rsidRDefault="00D63D45">
            <w:proofErr w:type="spellStart"/>
            <w:r w:rsidRPr="00D63D45">
              <w:t>x_max</w:t>
            </w:r>
            <w:proofErr w:type="spellEnd"/>
          </w:p>
        </w:tc>
        <w:tc>
          <w:tcPr>
            <w:tcW w:w="2254" w:type="dxa"/>
          </w:tcPr>
          <w:p w14:paraId="11FF6706" w14:textId="63E9E531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3D45">
              <w:t>bord droit</w:t>
            </w:r>
          </w:p>
        </w:tc>
        <w:tc>
          <w:tcPr>
            <w:tcW w:w="2254" w:type="dxa"/>
          </w:tcPr>
          <w:p w14:paraId="0E2005DC" w14:textId="77777777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D8D70A1" w14:textId="77777777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63D45" w:rsidRPr="007753C5" w14:paraId="579C0D53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BAD9634" w14:textId="20038B39" w:rsidR="00D63D45" w:rsidRDefault="00D63D45">
            <w:r w:rsidRPr="00D63D45">
              <w:t>N</w:t>
            </w:r>
          </w:p>
        </w:tc>
        <w:tc>
          <w:tcPr>
            <w:tcW w:w="2254" w:type="dxa"/>
          </w:tcPr>
          <w:p w14:paraId="1D6809A2" w14:textId="5108AF7E" w:rsidR="00D63D45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D63D45">
              <w:t>nombre</w:t>
            </w:r>
            <w:proofErr w:type="spellEnd"/>
            <w:r w:rsidRPr="00D63D45">
              <w:t xml:space="preserve"> de </w:t>
            </w:r>
            <w:proofErr w:type="spellStart"/>
            <w:r w:rsidRPr="00D63D45">
              <w:t>mailles</w:t>
            </w:r>
            <w:proofErr w:type="spellEnd"/>
            <w:r w:rsidRPr="00D63D45">
              <w:t xml:space="preserve"> </w:t>
            </w:r>
            <w:proofErr w:type="spellStart"/>
            <w:r w:rsidRPr="00D63D45">
              <w:t>intermediares</w:t>
            </w:r>
            <w:proofErr w:type="spellEnd"/>
          </w:p>
        </w:tc>
        <w:tc>
          <w:tcPr>
            <w:tcW w:w="2254" w:type="dxa"/>
          </w:tcPr>
          <w:p w14:paraId="3B463CEE" w14:textId="6C0BC346" w:rsidR="00D63D45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uble</w:t>
            </w:r>
          </w:p>
        </w:tc>
        <w:tc>
          <w:tcPr>
            <w:tcW w:w="2254" w:type="dxa"/>
          </w:tcPr>
          <w:p w14:paraId="109C4F54" w14:textId="60782B72" w:rsidR="00D63D45" w:rsidRPr="007753C5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7753C5">
              <w:rPr>
                <w:lang w:val="fr-FR"/>
              </w:rPr>
              <w:t>nombre</w:t>
            </w:r>
            <w:proofErr w:type="gramEnd"/>
            <w:r w:rsidRPr="007753C5">
              <w:rPr>
                <w:lang w:val="fr-FR"/>
              </w:rPr>
              <w:t xml:space="preserve"> total</w:t>
            </w:r>
            <w:r w:rsidRPr="007753C5">
              <w:rPr>
                <w:lang w:val="fr-FR"/>
              </w:rPr>
              <w:t xml:space="preserve"> de mailles </w:t>
            </w:r>
            <w:r w:rsidRPr="007753C5">
              <w:rPr>
                <w:lang w:val="fr-FR"/>
              </w:rPr>
              <w:t>=</w:t>
            </w:r>
            <w:r w:rsidRPr="007753C5">
              <w:rPr>
                <w:lang w:val="fr-FR"/>
              </w:rPr>
              <w:t xml:space="preserve"> </w:t>
            </w:r>
            <w:r w:rsidRPr="007753C5">
              <w:rPr>
                <w:lang w:val="fr-FR"/>
              </w:rPr>
              <w:t>N+2</w:t>
            </w:r>
          </w:p>
        </w:tc>
      </w:tr>
      <w:tr w:rsidR="00D63D45" w14:paraId="2048ADC2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8B811C1" w14:textId="728C6806" w:rsidR="00D63D45" w:rsidRDefault="00D63D45">
            <w:r w:rsidRPr="00D63D45">
              <w:t>c</w:t>
            </w:r>
          </w:p>
        </w:tc>
        <w:tc>
          <w:tcPr>
            <w:tcW w:w="2254" w:type="dxa"/>
          </w:tcPr>
          <w:p w14:paraId="688DE277" w14:textId="7D98F737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63D45">
              <w:t>vitesse</w:t>
            </w:r>
            <w:proofErr w:type="spellEnd"/>
            <w:r w:rsidRPr="00D63D45">
              <w:t xml:space="preserve"> de la </w:t>
            </w:r>
            <w:proofErr w:type="spellStart"/>
            <w:r w:rsidRPr="00D63D45">
              <w:t>lumiere</w:t>
            </w:r>
            <w:proofErr w:type="spellEnd"/>
          </w:p>
        </w:tc>
        <w:tc>
          <w:tcPr>
            <w:tcW w:w="2254" w:type="dxa"/>
          </w:tcPr>
          <w:p w14:paraId="2635E8C4" w14:textId="7D695B78" w:rsidR="00D63D45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ble</w:t>
            </w:r>
            <w:r>
              <w:t xml:space="preserve"> &gt; 0 </w:t>
            </w:r>
          </w:p>
        </w:tc>
        <w:tc>
          <w:tcPr>
            <w:tcW w:w="2254" w:type="dxa"/>
          </w:tcPr>
          <w:p w14:paraId="7D2F7281" w14:textId="77777777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63D45" w:rsidRPr="007753C5" w14:paraId="074CF45C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F3EBEB9" w14:textId="7B4FCC04" w:rsidR="00D63D45" w:rsidRDefault="00D63D45">
            <w:r w:rsidRPr="00D63D45">
              <w:t>a</w:t>
            </w:r>
          </w:p>
        </w:tc>
        <w:tc>
          <w:tcPr>
            <w:tcW w:w="2254" w:type="dxa"/>
          </w:tcPr>
          <w:p w14:paraId="4527917A" w14:textId="660D7967" w:rsidR="00D63D45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D63D45">
              <w:t>constante</w:t>
            </w:r>
            <w:proofErr w:type="spellEnd"/>
            <w:r w:rsidRPr="00D63D45">
              <w:t xml:space="preserve"> radiative</w:t>
            </w:r>
          </w:p>
        </w:tc>
        <w:tc>
          <w:tcPr>
            <w:tcW w:w="2254" w:type="dxa"/>
          </w:tcPr>
          <w:p w14:paraId="1A04E019" w14:textId="1F5F7611" w:rsidR="00D63D45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uble &gt; 0</w:t>
            </w:r>
          </w:p>
        </w:tc>
        <w:tc>
          <w:tcPr>
            <w:tcW w:w="2254" w:type="dxa"/>
          </w:tcPr>
          <w:p w14:paraId="4815CC57" w14:textId="3AEE3E83" w:rsidR="00D63D45" w:rsidRPr="007753C5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 xml:space="preserve"> = </m:t>
              </m:r>
              <m:r>
                <w:rPr>
                  <w:rFonts w:ascii="Cambria Math" w:hAnsi="Cambria Math"/>
                </w:rPr>
                <m:t>a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sup>
              </m:sSubSup>
            </m:oMath>
            <w:r w:rsidRPr="007753C5">
              <w:rPr>
                <w:lang w:val="fr-FR"/>
              </w:rPr>
              <w:t xml:space="preserve">  </w:t>
            </w:r>
            <w:proofErr w:type="gramStart"/>
            <w:r w:rsidRPr="007753C5">
              <w:rPr>
                <w:lang w:val="fr-FR"/>
              </w:rPr>
              <w:t>pour</w:t>
            </w:r>
            <w:proofErr w:type="gramEnd"/>
            <w:r w:rsidRPr="007753C5">
              <w:rPr>
                <w:lang w:val="fr-FR"/>
              </w:rPr>
              <w:t xml:space="preserve"> u</w:t>
            </w:r>
            <w:r>
              <w:rPr>
                <w:lang w:val="fr-FR"/>
              </w:rPr>
              <w:t>n corps noir</w:t>
            </w:r>
          </w:p>
        </w:tc>
      </w:tr>
      <w:tr w:rsidR="00D63D45" w14:paraId="61997B64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E471D3A" w14:textId="2D49A39F" w:rsidR="00D63D45" w:rsidRDefault="00D63D45">
            <w:proofErr w:type="spellStart"/>
            <w:r w:rsidRPr="00D63D45">
              <w:t>C_v</w:t>
            </w:r>
            <w:proofErr w:type="spellEnd"/>
          </w:p>
        </w:tc>
        <w:tc>
          <w:tcPr>
            <w:tcW w:w="2254" w:type="dxa"/>
          </w:tcPr>
          <w:p w14:paraId="79390F8F" w14:textId="0D3386E1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63D45">
              <w:t>capacite</w:t>
            </w:r>
            <w:proofErr w:type="spellEnd"/>
            <w:r w:rsidRPr="00D63D45">
              <w:t xml:space="preserve"> </w:t>
            </w:r>
            <w:proofErr w:type="spellStart"/>
            <w:r w:rsidRPr="00D63D45">
              <w:t>thermique</w:t>
            </w:r>
            <w:proofErr w:type="spellEnd"/>
            <w:r w:rsidRPr="00D63D45">
              <w:t xml:space="preserve"> du </w:t>
            </w:r>
            <w:proofErr w:type="spellStart"/>
            <w:r w:rsidRPr="00D63D45">
              <w:t>domaine</w:t>
            </w:r>
            <w:proofErr w:type="spellEnd"/>
          </w:p>
        </w:tc>
        <w:tc>
          <w:tcPr>
            <w:tcW w:w="2254" w:type="dxa"/>
          </w:tcPr>
          <w:p w14:paraId="1D16EAD2" w14:textId="2C412B84" w:rsidR="00D63D45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ble &gt; 0</w:t>
            </w:r>
          </w:p>
        </w:tc>
        <w:tc>
          <w:tcPr>
            <w:tcW w:w="2254" w:type="dxa"/>
          </w:tcPr>
          <w:p w14:paraId="133B3629" w14:textId="77777777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63D45" w:rsidRPr="00D63D45" w14:paraId="4639811F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CE4740D" w14:textId="297E7920" w:rsidR="00D63D45" w:rsidRPr="00D63D45" w:rsidRDefault="00D63D45">
            <w:r w:rsidRPr="00D63D45">
              <w:t>CFL</w:t>
            </w:r>
          </w:p>
        </w:tc>
        <w:tc>
          <w:tcPr>
            <w:tcW w:w="2254" w:type="dxa"/>
          </w:tcPr>
          <w:p w14:paraId="43450937" w14:textId="5C131DE1" w:rsidR="00D63D45" w:rsidRPr="00D63D45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D63D45">
              <w:rPr>
                <w:lang w:val="fr-FR"/>
              </w:rPr>
              <w:t>condition</w:t>
            </w:r>
            <w:proofErr w:type="gramEnd"/>
            <w:r w:rsidRPr="00D63D45">
              <w:rPr>
                <w:lang w:val="fr-FR"/>
              </w:rPr>
              <w:t xml:space="preserve"> de </w:t>
            </w:r>
            <w:proofErr w:type="spellStart"/>
            <w:r w:rsidRPr="00D63D45">
              <w:rPr>
                <w:lang w:val="fr-FR"/>
              </w:rPr>
              <w:t>stabilite</w:t>
            </w:r>
            <w:proofErr w:type="spellEnd"/>
            <w:r w:rsidRPr="00D63D45">
              <w:rPr>
                <w:lang w:val="fr-FR"/>
              </w:rPr>
              <w:t xml:space="preserve"> du domaine</w:t>
            </w:r>
          </w:p>
        </w:tc>
        <w:tc>
          <w:tcPr>
            <w:tcW w:w="2254" w:type="dxa"/>
          </w:tcPr>
          <w:p w14:paraId="4A7F4B70" w14:textId="13150B60" w:rsidR="00D63D45" w:rsidRPr="00D63D45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>
              <w:t xml:space="preserve">0 &lt; </w:t>
            </w:r>
            <w:r>
              <w:t xml:space="preserve">double </w:t>
            </w:r>
            <w:r>
              <w:t>&lt; 1</w:t>
            </w:r>
          </w:p>
        </w:tc>
        <w:tc>
          <w:tcPr>
            <w:tcW w:w="2254" w:type="dxa"/>
          </w:tcPr>
          <w:p w14:paraId="107DD3F8" w14:textId="27CAFDF5" w:rsidR="00D63D45" w:rsidRPr="00D63D45" w:rsidRDefault="002B66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m:oMathPara>
              <m:oMath>
                <m:r>
                  <w:rPr>
                    <w:rFonts w:ascii="Cambria Math" w:hAnsi="Cambria Math"/>
                    <w:lang w:val="fr-FR"/>
                  </w:rPr>
                  <m:t>dt = CFL*dx/c</m:t>
                </m:r>
              </m:oMath>
            </m:oMathPara>
          </w:p>
        </w:tc>
      </w:tr>
      <w:tr w:rsidR="00D63D45" w:rsidRPr="00D63D45" w14:paraId="50CC66BB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E536C5D" w14:textId="5D471366" w:rsidR="00D63D45" w:rsidRPr="00D63D45" w:rsidRDefault="00D63D45">
            <w:r w:rsidRPr="00D63D45">
              <w:t>precision</w:t>
            </w:r>
          </w:p>
        </w:tc>
        <w:tc>
          <w:tcPr>
            <w:tcW w:w="2254" w:type="dxa"/>
          </w:tcPr>
          <w:p w14:paraId="6171216C" w14:textId="1BB86670" w:rsidR="00D63D45" w:rsidRP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spellStart"/>
            <w:proofErr w:type="gramStart"/>
            <w:r w:rsidRPr="00D63D45">
              <w:rPr>
                <w:lang w:val="fr-FR"/>
              </w:rPr>
              <w:t>precision</w:t>
            </w:r>
            <w:proofErr w:type="spellEnd"/>
            <w:proofErr w:type="gramEnd"/>
            <w:r w:rsidRPr="00D63D45">
              <w:rPr>
                <w:lang w:val="fr-FR"/>
              </w:rPr>
              <w:t xml:space="preserve"> sur les </w:t>
            </w:r>
            <w:proofErr w:type="spellStart"/>
            <w:r w:rsidRPr="00D63D45">
              <w:rPr>
                <w:lang w:val="fr-FR"/>
              </w:rPr>
              <w:t>resultats</w:t>
            </w:r>
            <w:proofErr w:type="spellEnd"/>
            <w:r w:rsidRPr="00D63D45">
              <w:rPr>
                <w:lang w:val="fr-FR"/>
              </w:rPr>
              <w:t xml:space="preserve"> de l'</w:t>
            </w:r>
            <w:proofErr w:type="spellStart"/>
            <w:r w:rsidRPr="00D63D45">
              <w:rPr>
                <w:lang w:val="fr-FR"/>
              </w:rPr>
              <w:t>etape</w:t>
            </w:r>
            <w:proofErr w:type="spellEnd"/>
            <w:r w:rsidRPr="00D63D45">
              <w:rPr>
                <w:lang w:val="fr-FR"/>
              </w:rPr>
              <w:t xml:space="preserve"> 1</w:t>
            </w:r>
          </w:p>
        </w:tc>
        <w:tc>
          <w:tcPr>
            <w:tcW w:w="2254" w:type="dxa"/>
          </w:tcPr>
          <w:p w14:paraId="4C1C0CF7" w14:textId="296222D7" w:rsidR="00D63D45" w:rsidRPr="00D63D45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>
              <w:t>double &gt; 0</w:t>
            </w:r>
          </w:p>
        </w:tc>
        <w:tc>
          <w:tcPr>
            <w:tcW w:w="2254" w:type="dxa"/>
          </w:tcPr>
          <w:p w14:paraId="6B2A4CAD" w14:textId="77777777" w:rsidR="00D63D45" w:rsidRP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D63D45" w14:paraId="5C69C247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005ACE9" w14:textId="4F320218" w:rsidR="00D63D45" w:rsidRPr="00D63D45" w:rsidRDefault="00D63D45">
            <w:r w:rsidRPr="00D63D45">
              <w:t>t_0</w:t>
            </w:r>
          </w:p>
        </w:tc>
        <w:tc>
          <w:tcPr>
            <w:tcW w:w="2254" w:type="dxa"/>
          </w:tcPr>
          <w:p w14:paraId="74C709DC" w14:textId="0BBC7BD5" w:rsidR="00D63D45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3D45">
              <w:t>temps initial</w:t>
            </w:r>
          </w:p>
        </w:tc>
        <w:tc>
          <w:tcPr>
            <w:tcW w:w="2254" w:type="dxa"/>
          </w:tcPr>
          <w:p w14:paraId="12D22500" w14:textId="774336DB" w:rsidR="00D63D45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uble &gt;</w:t>
            </w:r>
            <w:r>
              <w:t>=</w:t>
            </w:r>
            <w:r>
              <w:t xml:space="preserve"> 0</w:t>
            </w:r>
          </w:p>
        </w:tc>
        <w:tc>
          <w:tcPr>
            <w:tcW w:w="2254" w:type="dxa"/>
          </w:tcPr>
          <w:p w14:paraId="22E23DCE" w14:textId="77777777" w:rsidR="00D63D45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63D45" w14:paraId="4DAADF98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9424CD6" w14:textId="09DDE43A" w:rsidR="00D63D45" w:rsidRPr="00D63D45" w:rsidRDefault="00D63D45">
            <w:proofErr w:type="spellStart"/>
            <w:r w:rsidRPr="00D63D45">
              <w:t>t_f</w:t>
            </w:r>
            <w:proofErr w:type="spellEnd"/>
          </w:p>
        </w:tc>
        <w:tc>
          <w:tcPr>
            <w:tcW w:w="2254" w:type="dxa"/>
          </w:tcPr>
          <w:p w14:paraId="6F8A7239" w14:textId="0256E9A0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D63D45">
              <w:t>temps</w:t>
            </w:r>
            <w:proofErr w:type="gramEnd"/>
            <w:r w:rsidRPr="00D63D45">
              <w:t xml:space="preserve"> final</w:t>
            </w:r>
          </w:p>
        </w:tc>
        <w:tc>
          <w:tcPr>
            <w:tcW w:w="2254" w:type="dxa"/>
          </w:tcPr>
          <w:p w14:paraId="2D4CF5A9" w14:textId="689C5ADB" w:rsidR="00D63D45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ble &gt; 0</w:t>
            </w:r>
          </w:p>
        </w:tc>
        <w:tc>
          <w:tcPr>
            <w:tcW w:w="2254" w:type="dxa"/>
          </w:tcPr>
          <w:p w14:paraId="7C791F18" w14:textId="77777777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63D45" w14:paraId="5E38A55F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7499DF6" w14:textId="1655F3F7" w:rsidR="00D63D45" w:rsidRPr="00D63D45" w:rsidRDefault="00D63D45">
            <w:r w:rsidRPr="00D63D45">
              <w:t>rho</w:t>
            </w:r>
          </w:p>
        </w:tc>
        <w:tc>
          <w:tcPr>
            <w:tcW w:w="2254" w:type="dxa"/>
          </w:tcPr>
          <w:p w14:paraId="2E3DA8D4" w14:textId="2AEAD3BA" w:rsidR="00D63D45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D63D45">
              <w:t>densite</w:t>
            </w:r>
            <w:proofErr w:type="spellEnd"/>
            <w:r w:rsidRPr="00D63D45">
              <w:t xml:space="preserve"> du </w:t>
            </w:r>
            <w:proofErr w:type="spellStart"/>
            <w:r w:rsidRPr="00D63D45">
              <w:t>domaine</w:t>
            </w:r>
            <w:proofErr w:type="spellEnd"/>
          </w:p>
        </w:tc>
        <w:tc>
          <w:tcPr>
            <w:tcW w:w="2254" w:type="dxa"/>
          </w:tcPr>
          <w:p w14:paraId="0E82AB47" w14:textId="01DD901E" w:rsidR="00D63D45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ring </w:t>
            </w:r>
            <m:oMath>
              <m:r>
                <w:rPr>
                  <w:rFonts w:ascii="Cambria Math" w:hAnsi="Cambria Math"/>
                </w:rPr>
                <m:t>ρ</m:t>
              </m:r>
              <m:r>
                <w:rPr>
                  <w:rFonts w:ascii="Cambria Math" w:hAnsi="Cambria Math"/>
                </w:rPr>
                <m:t>(x)</m:t>
              </m:r>
            </m:oMath>
          </w:p>
        </w:tc>
        <w:tc>
          <w:tcPr>
            <w:tcW w:w="2254" w:type="dxa"/>
          </w:tcPr>
          <w:p w14:paraId="45F1899A" w14:textId="77777777" w:rsidR="00D63D45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63D45" w14:paraId="6D8A393F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A62043A" w14:textId="7DB9D24D" w:rsidR="00D63D45" w:rsidRPr="00D63D45" w:rsidRDefault="00D63D45">
            <w:proofErr w:type="spellStart"/>
            <w:r w:rsidRPr="00D63D45">
              <w:t>sigma_a</w:t>
            </w:r>
            <w:proofErr w:type="spellEnd"/>
          </w:p>
        </w:tc>
        <w:tc>
          <w:tcPr>
            <w:tcW w:w="2254" w:type="dxa"/>
          </w:tcPr>
          <w:p w14:paraId="2D48F146" w14:textId="17D8912F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63D45">
              <w:t>opacite</w:t>
            </w:r>
            <w:proofErr w:type="spellEnd"/>
            <w:r w:rsidRPr="00D63D45">
              <w:t xml:space="preserve"> </w:t>
            </w:r>
            <w:proofErr w:type="spellStart"/>
            <w:r w:rsidRPr="00D63D45">
              <w:t>d'absorption</w:t>
            </w:r>
            <w:proofErr w:type="spellEnd"/>
          </w:p>
        </w:tc>
        <w:tc>
          <w:tcPr>
            <w:tcW w:w="2254" w:type="dxa"/>
          </w:tcPr>
          <w:p w14:paraId="625CD9DA" w14:textId="13B0C64E" w:rsidR="00D63D45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ring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ρ, T</m:t>
              </m:r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1F1E6EB8" w14:textId="77777777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753C5" w14:paraId="7038DA92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B122118" w14:textId="225AE7AA" w:rsidR="007753C5" w:rsidRPr="00D63D45" w:rsidRDefault="007753C5" w:rsidP="007753C5">
            <w:proofErr w:type="spellStart"/>
            <w:r w:rsidRPr="00D63D45">
              <w:t>sigma_c</w:t>
            </w:r>
            <w:proofErr w:type="spellEnd"/>
          </w:p>
        </w:tc>
        <w:tc>
          <w:tcPr>
            <w:tcW w:w="2254" w:type="dxa"/>
          </w:tcPr>
          <w:p w14:paraId="718C557B" w14:textId="78C6BCCD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D63D45">
              <w:t>opacite</w:t>
            </w:r>
            <w:proofErr w:type="spellEnd"/>
            <w:r w:rsidRPr="00D63D45">
              <w:t xml:space="preserve"> de </w:t>
            </w:r>
            <w:proofErr w:type="spellStart"/>
            <w:r w:rsidRPr="00D63D45">
              <w:t>scatering</w:t>
            </w:r>
            <w:proofErr w:type="spellEnd"/>
          </w:p>
        </w:tc>
        <w:tc>
          <w:tcPr>
            <w:tcW w:w="2254" w:type="dxa"/>
          </w:tcPr>
          <w:p w14:paraId="2FB83FA1" w14:textId="53F2FD88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ring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ρ, T</m:t>
              </m:r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4A6DC55A" w14:textId="77777777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63D45" w14:paraId="171CEDEB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6FDE1D2" w14:textId="2F787736" w:rsidR="00D63D45" w:rsidRPr="00D63D45" w:rsidRDefault="00D63D45">
            <w:r w:rsidRPr="00D63D45">
              <w:t>E_0</w:t>
            </w:r>
          </w:p>
        </w:tc>
        <w:tc>
          <w:tcPr>
            <w:tcW w:w="2254" w:type="dxa"/>
          </w:tcPr>
          <w:p w14:paraId="24CCEB2A" w14:textId="6729068E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63D45">
              <w:t>energie</w:t>
            </w:r>
            <w:proofErr w:type="spellEnd"/>
            <w:r w:rsidRPr="00D63D45">
              <w:t xml:space="preserve"> des photons </w:t>
            </w:r>
            <w:proofErr w:type="spellStart"/>
            <w:r w:rsidRPr="00D63D45">
              <w:t>initiale</w:t>
            </w:r>
            <w:proofErr w:type="spellEnd"/>
          </w:p>
        </w:tc>
        <w:tc>
          <w:tcPr>
            <w:tcW w:w="2254" w:type="dxa"/>
          </w:tcPr>
          <w:p w14:paraId="646674BC" w14:textId="28A99F22" w:rsidR="00D63D45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ring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(t_0, x)</m:t>
              </m:r>
            </m:oMath>
          </w:p>
        </w:tc>
        <w:tc>
          <w:tcPr>
            <w:tcW w:w="2254" w:type="dxa"/>
          </w:tcPr>
          <w:p w14:paraId="49993F44" w14:textId="77777777" w:rsidR="00D63D45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753C5" w14:paraId="6056F0F2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B509780" w14:textId="792A1CC6" w:rsidR="007753C5" w:rsidRPr="00D63D45" w:rsidRDefault="007753C5" w:rsidP="007753C5">
            <w:r w:rsidRPr="00D63D45">
              <w:t>F_0</w:t>
            </w:r>
          </w:p>
        </w:tc>
        <w:tc>
          <w:tcPr>
            <w:tcW w:w="2254" w:type="dxa"/>
          </w:tcPr>
          <w:p w14:paraId="5DD115EA" w14:textId="1D260682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3D45">
              <w:t>flux initial</w:t>
            </w:r>
          </w:p>
        </w:tc>
        <w:tc>
          <w:tcPr>
            <w:tcW w:w="2254" w:type="dxa"/>
          </w:tcPr>
          <w:p w14:paraId="39429B22" w14:textId="71D8C041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ring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(t_0, x)</m:t>
              </m:r>
            </m:oMath>
          </w:p>
        </w:tc>
        <w:tc>
          <w:tcPr>
            <w:tcW w:w="2254" w:type="dxa"/>
          </w:tcPr>
          <w:p w14:paraId="4B463B1F" w14:textId="77777777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753C5" w14:paraId="5D92D11E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900A7A6" w14:textId="36940F9E" w:rsidR="007753C5" w:rsidRPr="00D63D45" w:rsidRDefault="007753C5" w:rsidP="007753C5">
            <w:r w:rsidRPr="00D63D45">
              <w:t>T_0</w:t>
            </w:r>
          </w:p>
        </w:tc>
        <w:tc>
          <w:tcPr>
            <w:tcW w:w="2254" w:type="dxa"/>
          </w:tcPr>
          <w:p w14:paraId="692C54CF" w14:textId="33D25167" w:rsidR="007753C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63D45">
              <w:t xml:space="preserve">temperature </w:t>
            </w:r>
            <w:proofErr w:type="spellStart"/>
            <w:r w:rsidRPr="00D63D45">
              <w:t>initiale</w:t>
            </w:r>
            <w:proofErr w:type="spellEnd"/>
          </w:p>
        </w:tc>
        <w:tc>
          <w:tcPr>
            <w:tcW w:w="2254" w:type="dxa"/>
          </w:tcPr>
          <w:p w14:paraId="64BE6A4E" w14:textId="7A911680" w:rsidR="007753C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ring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(t_0, x)</m:t>
              </m:r>
            </m:oMath>
          </w:p>
        </w:tc>
        <w:tc>
          <w:tcPr>
            <w:tcW w:w="2254" w:type="dxa"/>
          </w:tcPr>
          <w:p w14:paraId="78011BC2" w14:textId="77777777" w:rsidR="007753C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753C5" w:rsidRPr="00D63D45" w14:paraId="4227918C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E523760" w14:textId="0B9FB9AD" w:rsidR="007753C5" w:rsidRPr="00D63D45" w:rsidRDefault="007753C5" w:rsidP="007753C5">
            <w:proofErr w:type="spellStart"/>
            <w:r w:rsidRPr="00D63D45">
              <w:t>E_l</w:t>
            </w:r>
            <w:proofErr w:type="spellEnd"/>
          </w:p>
        </w:tc>
        <w:tc>
          <w:tcPr>
            <w:tcW w:w="2254" w:type="dxa"/>
          </w:tcPr>
          <w:p w14:paraId="13235218" w14:textId="64361E9F" w:rsidR="007753C5" w:rsidRPr="00D63D4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spellStart"/>
            <w:proofErr w:type="gramStart"/>
            <w:r w:rsidRPr="00D63D45">
              <w:rPr>
                <w:lang w:val="fr-FR"/>
              </w:rPr>
              <w:t>energie</w:t>
            </w:r>
            <w:proofErr w:type="spellEnd"/>
            <w:proofErr w:type="gramEnd"/>
            <w:r w:rsidRPr="00D63D45">
              <w:rPr>
                <w:lang w:val="fr-FR"/>
              </w:rPr>
              <w:t xml:space="preserve"> </w:t>
            </w:r>
            <w:proofErr w:type="spellStart"/>
            <w:r w:rsidRPr="00D63D45">
              <w:rPr>
                <w:lang w:val="fr-FR"/>
              </w:rPr>
              <w:t>imposee</w:t>
            </w:r>
            <w:proofErr w:type="spellEnd"/>
            <w:r w:rsidRPr="00D63D45">
              <w:rPr>
                <w:lang w:val="fr-FR"/>
              </w:rPr>
              <w:t xml:space="preserve"> sur l'</w:t>
            </w:r>
            <w:proofErr w:type="spellStart"/>
            <w:r w:rsidRPr="00D63D45">
              <w:rPr>
                <w:lang w:val="fr-FR"/>
              </w:rPr>
              <w:t>extremite</w:t>
            </w:r>
            <w:proofErr w:type="spellEnd"/>
            <w:r w:rsidRPr="00D63D45">
              <w:rPr>
                <w:lang w:val="fr-FR"/>
              </w:rPr>
              <w:t xml:space="preserve"> gauche du domaine</w:t>
            </w:r>
          </w:p>
        </w:tc>
        <w:tc>
          <w:tcPr>
            <w:tcW w:w="2254" w:type="dxa"/>
          </w:tcPr>
          <w:p w14:paraId="4D110BA1" w14:textId="52A2A838" w:rsidR="007753C5" w:rsidRPr="002B66D0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66D0">
              <w:t xml:space="preserve">string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(t, x</m:t>
              </m:r>
              <m:r>
                <w:rPr>
                  <w:rFonts w:ascii="Cambria Math" w:hAnsi="Cambria Math"/>
                </w:rPr>
                <m:t>_min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21F80013" w14:textId="1422EC81" w:rsidR="007753C5" w:rsidRPr="00D63D45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>
              <w:rPr>
                <w:lang w:val="fr-FR"/>
              </w:rPr>
              <w:t xml:space="preserve">Ecrire </w:t>
            </w:r>
            <w:r w:rsidRPr="002B66D0">
              <w:rPr>
                <w:lang w:val="fr-FR"/>
              </w:rPr>
              <w:t>"</w:t>
            </w:r>
            <w:proofErr w:type="spellStart"/>
            <w:r w:rsidRPr="002B66D0">
              <w:rPr>
                <w:lang w:val="fr-FR"/>
              </w:rPr>
              <w:t>neumann</w:t>
            </w:r>
            <w:proofErr w:type="spellEnd"/>
            <w:r w:rsidRPr="002B66D0">
              <w:rPr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=E[1]</m:t>
              </m:r>
            </m:oMath>
          </w:p>
        </w:tc>
      </w:tr>
      <w:tr w:rsidR="007753C5" w:rsidRPr="002B66D0" w14:paraId="4E5AA80A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5EEADD7" w14:textId="38EDAE85" w:rsidR="007753C5" w:rsidRPr="00D63D45" w:rsidRDefault="007753C5" w:rsidP="007753C5">
            <w:proofErr w:type="spellStart"/>
            <w:r w:rsidRPr="00D63D45">
              <w:t>F_l</w:t>
            </w:r>
            <w:proofErr w:type="spellEnd"/>
          </w:p>
        </w:tc>
        <w:tc>
          <w:tcPr>
            <w:tcW w:w="2254" w:type="dxa"/>
          </w:tcPr>
          <w:p w14:paraId="008FC556" w14:textId="10085C7E" w:rsidR="007753C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-</w:t>
            </w:r>
          </w:p>
        </w:tc>
        <w:tc>
          <w:tcPr>
            <w:tcW w:w="2254" w:type="dxa"/>
          </w:tcPr>
          <w:p w14:paraId="26921882" w14:textId="3D5626D0" w:rsidR="007753C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53C5">
              <w:t xml:space="preserve">string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(t, x_min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4DC309C5" w14:textId="157E74EA" w:rsidR="007753C5" w:rsidRPr="002B66D0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>
              <w:rPr>
                <w:lang w:val="fr-FR"/>
              </w:rPr>
              <w:t>---</w:t>
            </w:r>
          </w:p>
        </w:tc>
      </w:tr>
      <w:tr w:rsidR="007753C5" w:rsidRPr="002B66D0" w14:paraId="6D787374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C127D5F" w14:textId="6F84DC70" w:rsidR="007753C5" w:rsidRPr="00D63D45" w:rsidRDefault="007753C5" w:rsidP="007753C5">
            <w:proofErr w:type="spellStart"/>
            <w:r w:rsidRPr="00D63D45">
              <w:t>T_l</w:t>
            </w:r>
            <w:proofErr w:type="spellEnd"/>
          </w:p>
        </w:tc>
        <w:tc>
          <w:tcPr>
            <w:tcW w:w="2254" w:type="dxa"/>
          </w:tcPr>
          <w:p w14:paraId="7C6091DB" w14:textId="52B1B446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-</w:t>
            </w:r>
          </w:p>
        </w:tc>
        <w:tc>
          <w:tcPr>
            <w:tcW w:w="2254" w:type="dxa"/>
          </w:tcPr>
          <w:p w14:paraId="1FC87CE4" w14:textId="20110204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753C5">
              <w:t xml:space="preserve">string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(t, x_min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696BF3E4" w14:textId="0D8640C6" w:rsidR="007753C5" w:rsidRPr="002B66D0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>
              <w:rPr>
                <w:lang w:val="fr-FR"/>
              </w:rPr>
              <w:t>---</w:t>
            </w:r>
          </w:p>
        </w:tc>
      </w:tr>
      <w:tr w:rsidR="007753C5" w:rsidRPr="002B66D0" w14:paraId="531162DA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E1C9F10" w14:textId="4771E55B" w:rsidR="007753C5" w:rsidRPr="00D63D45" w:rsidRDefault="007753C5" w:rsidP="007753C5">
            <w:proofErr w:type="spellStart"/>
            <w:r w:rsidRPr="00D63D45">
              <w:t>E_r</w:t>
            </w:r>
            <w:proofErr w:type="spellEnd"/>
          </w:p>
        </w:tc>
        <w:tc>
          <w:tcPr>
            <w:tcW w:w="2254" w:type="dxa"/>
          </w:tcPr>
          <w:p w14:paraId="3B0EF790" w14:textId="3AEBF419" w:rsidR="007753C5" w:rsidRPr="00D63D4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spellStart"/>
            <w:proofErr w:type="gramStart"/>
            <w:r w:rsidRPr="00D63D45">
              <w:rPr>
                <w:lang w:val="fr-FR"/>
              </w:rPr>
              <w:t>energie</w:t>
            </w:r>
            <w:proofErr w:type="spellEnd"/>
            <w:proofErr w:type="gramEnd"/>
            <w:r w:rsidRPr="00D63D45">
              <w:rPr>
                <w:lang w:val="fr-FR"/>
              </w:rPr>
              <w:t xml:space="preserve"> </w:t>
            </w:r>
            <w:proofErr w:type="spellStart"/>
            <w:r w:rsidRPr="00D63D45">
              <w:rPr>
                <w:lang w:val="fr-FR"/>
              </w:rPr>
              <w:t>imposee</w:t>
            </w:r>
            <w:proofErr w:type="spellEnd"/>
            <w:r w:rsidRPr="00D63D45">
              <w:rPr>
                <w:lang w:val="fr-FR"/>
              </w:rPr>
              <w:t xml:space="preserve"> sur l'</w:t>
            </w:r>
            <w:proofErr w:type="spellStart"/>
            <w:r w:rsidRPr="00D63D45">
              <w:rPr>
                <w:lang w:val="fr-FR"/>
              </w:rPr>
              <w:t>extremite</w:t>
            </w:r>
            <w:proofErr w:type="spellEnd"/>
            <w:r w:rsidRPr="00D63D45">
              <w:rPr>
                <w:lang w:val="fr-FR"/>
              </w:rPr>
              <w:t xml:space="preserve"> droite du domaine</w:t>
            </w:r>
          </w:p>
        </w:tc>
        <w:tc>
          <w:tcPr>
            <w:tcW w:w="2254" w:type="dxa"/>
          </w:tcPr>
          <w:p w14:paraId="483C257B" w14:textId="30ECE491" w:rsidR="007753C5" w:rsidRPr="007753C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53C5">
              <w:t xml:space="preserve">string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(t, x_</m:t>
              </m:r>
              <m:r>
                <w:rPr>
                  <w:rFonts w:ascii="Cambria Math" w:hAnsi="Cambria Math"/>
                </w:rPr>
                <m:t>max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4676B52D" w14:textId="311A9796" w:rsidR="007753C5" w:rsidRPr="002B66D0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>
              <w:rPr>
                <w:lang w:val="fr-FR"/>
              </w:rPr>
              <w:t xml:space="preserve">Ecrire </w:t>
            </w:r>
            <w:r w:rsidRPr="002B66D0">
              <w:rPr>
                <w:lang w:val="fr-FR"/>
              </w:rPr>
              <w:t>"</w:t>
            </w:r>
            <w:proofErr w:type="spellStart"/>
            <w:r w:rsidRPr="002B66D0">
              <w:rPr>
                <w:lang w:val="fr-FR"/>
              </w:rPr>
              <w:t>neumann</w:t>
            </w:r>
            <w:proofErr w:type="spellEnd"/>
            <w:r w:rsidRPr="002B66D0">
              <w:rPr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=E[</m:t>
              </m:r>
              <m:r>
                <w:rPr>
                  <w:rFonts w:ascii="Cambria Math" w:hAnsi="Cambria Math"/>
                  <w:lang w:val="fr-FR"/>
                </w:rPr>
                <m:t>N</m:t>
              </m:r>
              <m:r>
                <w:rPr>
                  <w:rFonts w:ascii="Cambria Math" w:hAnsi="Cambria Math"/>
                  <w:lang w:val="fr-FR"/>
                </w:rPr>
                <m:t>]</m:t>
              </m:r>
            </m:oMath>
          </w:p>
        </w:tc>
      </w:tr>
      <w:tr w:rsidR="007753C5" w14:paraId="4CB6F1FE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B590140" w14:textId="17BAD420" w:rsidR="007753C5" w:rsidRPr="00D63D45" w:rsidRDefault="007753C5" w:rsidP="007753C5">
            <w:proofErr w:type="spellStart"/>
            <w:r w:rsidRPr="00D63D45">
              <w:t>F_r</w:t>
            </w:r>
            <w:proofErr w:type="spellEnd"/>
          </w:p>
        </w:tc>
        <w:tc>
          <w:tcPr>
            <w:tcW w:w="2254" w:type="dxa"/>
          </w:tcPr>
          <w:p w14:paraId="5091DCD9" w14:textId="56FCBFAF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  <w:tc>
          <w:tcPr>
            <w:tcW w:w="2254" w:type="dxa"/>
          </w:tcPr>
          <w:p w14:paraId="06D2608E" w14:textId="567D4DC0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753C5">
              <w:t xml:space="preserve">string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(t, x_</m:t>
              </m:r>
              <m:r>
                <w:rPr>
                  <w:rFonts w:ascii="Cambria Math" w:hAnsi="Cambria Math"/>
                </w:rPr>
                <m:t>max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4FCED464" w14:textId="591415AC" w:rsidR="007753C5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-</w:t>
            </w:r>
          </w:p>
        </w:tc>
      </w:tr>
      <w:tr w:rsidR="007753C5" w14:paraId="5FDE0E08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EA20D90" w14:textId="38B0E193" w:rsidR="007753C5" w:rsidRPr="00D63D45" w:rsidRDefault="007753C5" w:rsidP="007753C5">
            <w:proofErr w:type="spellStart"/>
            <w:r w:rsidRPr="00D63D45">
              <w:t>T_r</w:t>
            </w:r>
            <w:proofErr w:type="spellEnd"/>
          </w:p>
        </w:tc>
        <w:tc>
          <w:tcPr>
            <w:tcW w:w="2254" w:type="dxa"/>
          </w:tcPr>
          <w:p w14:paraId="09EF23B5" w14:textId="5D2F6FA9" w:rsidR="007753C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-</w:t>
            </w:r>
          </w:p>
        </w:tc>
        <w:tc>
          <w:tcPr>
            <w:tcW w:w="2254" w:type="dxa"/>
          </w:tcPr>
          <w:p w14:paraId="36399ACA" w14:textId="7302FB1C" w:rsidR="007753C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53C5">
              <w:t xml:space="preserve">string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(t, x_</m:t>
              </m:r>
              <m:r>
                <w:rPr>
                  <w:rFonts w:ascii="Cambria Math" w:hAnsi="Cambria Math"/>
                </w:rPr>
                <m:t>max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5AF40E86" w14:textId="38C07B42" w:rsidR="007753C5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-</w:t>
            </w:r>
          </w:p>
        </w:tc>
      </w:tr>
      <w:tr w:rsidR="007753C5" w14:paraId="71CF2257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684F0D8" w14:textId="43EDEF31" w:rsidR="007753C5" w:rsidRPr="00D63D45" w:rsidRDefault="007753C5" w:rsidP="007753C5">
            <w:proofErr w:type="spellStart"/>
            <w:r w:rsidRPr="00D63D45">
              <w:t>E_exact</w:t>
            </w:r>
            <w:proofErr w:type="spellEnd"/>
          </w:p>
        </w:tc>
        <w:tc>
          <w:tcPr>
            <w:tcW w:w="2254" w:type="dxa"/>
          </w:tcPr>
          <w:p w14:paraId="05185295" w14:textId="4D1B5979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63D45">
              <w:t xml:space="preserve">solution </w:t>
            </w:r>
            <w:proofErr w:type="spellStart"/>
            <w:r w:rsidRPr="00D63D45">
              <w:t>exacte</w:t>
            </w:r>
            <w:proofErr w:type="spellEnd"/>
          </w:p>
        </w:tc>
        <w:tc>
          <w:tcPr>
            <w:tcW w:w="2254" w:type="dxa"/>
          </w:tcPr>
          <w:p w14:paraId="1124D5E1" w14:textId="1E3489BA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753C5">
              <w:t xml:space="preserve">string </w:t>
            </w:r>
            <m:oMath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(t, x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4D2DD19C" w14:textId="77777777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753C5" w14:paraId="3CCC86A7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EFA3C0E" w14:textId="238D5CF3" w:rsidR="007753C5" w:rsidRPr="00D63D45" w:rsidRDefault="007753C5" w:rsidP="007753C5">
            <w:proofErr w:type="spellStart"/>
            <w:r w:rsidRPr="00D63D45">
              <w:t>F_exact</w:t>
            </w:r>
            <w:proofErr w:type="spellEnd"/>
          </w:p>
        </w:tc>
        <w:tc>
          <w:tcPr>
            <w:tcW w:w="2254" w:type="dxa"/>
          </w:tcPr>
          <w:p w14:paraId="30DEA47A" w14:textId="77777777" w:rsidR="007753C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858A96B" w14:textId="13D544E5" w:rsidR="007753C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53C5">
              <w:t xml:space="preserve">string </w:t>
            </w:r>
            <m:oMath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(t, x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2C686A8E" w14:textId="77777777" w:rsidR="007753C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753C5" w14:paraId="24A65859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EC188A" w14:textId="2C7A19EF" w:rsidR="007753C5" w:rsidRPr="00D63D45" w:rsidRDefault="007753C5" w:rsidP="007753C5">
            <w:proofErr w:type="spellStart"/>
            <w:r w:rsidRPr="00D63D45">
              <w:t>T_exact</w:t>
            </w:r>
            <w:proofErr w:type="spellEnd"/>
          </w:p>
        </w:tc>
        <w:tc>
          <w:tcPr>
            <w:tcW w:w="2254" w:type="dxa"/>
          </w:tcPr>
          <w:p w14:paraId="137606A8" w14:textId="77777777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31EA0810" w14:textId="3A4570E6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753C5">
              <w:t xml:space="preserve">string </w:t>
            </w:r>
            <m:oMath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(t, x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7A442E04" w14:textId="77777777" w:rsidR="007753C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753C5" w:rsidRPr="00D63D45" w14:paraId="4ECF293B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284DDE6" w14:textId="6024E20C" w:rsidR="007753C5" w:rsidRPr="00D63D45" w:rsidRDefault="007753C5" w:rsidP="007753C5">
            <w:proofErr w:type="spellStart"/>
            <w:r w:rsidRPr="00D63D45">
              <w:t>export_spatial</w:t>
            </w:r>
            <w:proofErr w:type="spellEnd"/>
          </w:p>
        </w:tc>
        <w:tc>
          <w:tcPr>
            <w:tcW w:w="2254" w:type="dxa"/>
          </w:tcPr>
          <w:p w14:paraId="1E41A6D6" w14:textId="0409C805" w:rsidR="007753C5" w:rsidRPr="00D63D4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D63D45">
              <w:rPr>
                <w:lang w:val="fr-FR"/>
              </w:rPr>
              <w:t>fichier</w:t>
            </w:r>
            <w:proofErr w:type="gramEnd"/>
            <w:r w:rsidRPr="00D63D45">
              <w:rPr>
                <w:lang w:val="fr-FR"/>
              </w:rPr>
              <w:t xml:space="preserve"> dans lequel on ajoute tous les </w:t>
            </w:r>
            <w:proofErr w:type="spellStart"/>
            <w:r w:rsidRPr="00D63D45">
              <w:rPr>
                <w:lang w:val="fr-FR"/>
              </w:rPr>
              <w:t>resultats</w:t>
            </w:r>
            <w:proofErr w:type="spellEnd"/>
            <w:r w:rsidRPr="00D63D45">
              <w:rPr>
                <w:lang w:val="fr-FR"/>
              </w:rPr>
              <w:t xml:space="preserve"> spatiales</w:t>
            </w:r>
          </w:p>
        </w:tc>
        <w:tc>
          <w:tcPr>
            <w:tcW w:w="2254" w:type="dxa"/>
          </w:tcPr>
          <w:p w14:paraId="57AA10E5" w14:textId="77A8C681" w:rsidR="007753C5" w:rsidRPr="00D63D4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>
              <w:rPr>
                <w:lang w:val="fr-FR"/>
              </w:rPr>
              <w:t>string</w:t>
            </w:r>
            <w:proofErr w:type="gramEnd"/>
          </w:p>
        </w:tc>
        <w:tc>
          <w:tcPr>
            <w:tcW w:w="2254" w:type="dxa"/>
          </w:tcPr>
          <w:p w14:paraId="32570107" w14:textId="77777777" w:rsidR="007753C5" w:rsidRPr="00D63D45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7753C5" w:rsidRPr="00D63D45" w14:paraId="3C7D48F9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A3537F1" w14:textId="2BC6E8AD" w:rsidR="007753C5" w:rsidRPr="00D63D45" w:rsidRDefault="007753C5" w:rsidP="007753C5">
            <w:proofErr w:type="spellStart"/>
            <w:r w:rsidRPr="00D63D45">
              <w:t>export_temporal</w:t>
            </w:r>
            <w:proofErr w:type="spellEnd"/>
          </w:p>
        </w:tc>
        <w:tc>
          <w:tcPr>
            <w:tcW w:w="2254" w:type="dxa"/>
          </w:tcPr>
          <w:p w14:paraId="46AFF2EA" w14:textId="746A947B" w:rsidR="007753C5" w:rsidRPr="00D63D4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D63D45">
              <w:rPr>
                <w:lang w:val="fr-FR"/>
              </w:rPr>
              <w:t>fichier</w:t>
            </w:r>
            <w:proofErr w:type="gramEnd"/>
            <w:r w:rsidRPr="00D63D45">
              <w:rPr>
                <w:lang w:val="fr-FR"/>
              </w:rPr>
              <w:t xml:space="preserve"> dans lequel on ajoute tous les </w:t>
            </w:r>
            <w:proofErr w:type="spellStart"/>
            <w:r w:rsidRPr="00D63D45">
              <w:rPr>
                <w:lang w:val="fr-FR"/>
              </w:rPr>
              <w:t>resultats</w:t>
            </w:r>
            <w:proofErr w:type="spellEnd"/>
            <w:r w:rsidRPr="00D63D45">
              <w:rPr>
                <w:lang w:val="fr-FR"/>
              </w:rPr>
              <w:t xml:space="preserve"> temporelles</w:t>
            </w:r>
          </w:p>
        </w:tc>
        <w:tc>
          <w:tcPr>
            <w:tcW w:w="2254" w:type="dxa"/>
          </w:tcPr>
          <w:p w14:paraId="6706D718" w14:textId="1480C5BB" w:rsidR="007753C5" w:rsidRPr="00D63D4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>
              <w:rPr>
                <w:lang w:val="fr-FR"/>
              </w:rPr>
              <w:t>string</w:t>
            </w:r>
            <w:proofErr w:type="gramEnd"/>
          </w:p>
        </w:tc>
        <w:tc>
          <w:tcPr>
            <w:tcW w:w="2254" w:type="dxa"/>
          </w:tcPr>
          <w:p w14:paraId="0C7696A1" w14:textId="77777777" w:rsidR="007753C5" w:rsidRPr="00D63D45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</w:p>
        </w:tc>
      </w:tr>
    </w:tbl>
    <w:p w14:paraId="152145A2" w14:textId="77777777" w:rsidR="009341A6" w:rsidRPr="00D63D45" w:rsidRDefault="009341A6">
      <w:pPr>
        <w:rPr>
          <w:lang w:val="fr-FR"/>
        </w:rPr>
      </w:pPr>
    </w:p>
    <w:sectPr w:rsidR="009341A6" w:rsidRPr="00D63D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jezMDMxtzAyNDVR0lEKTi0uzszPAykwrAUAB9p2ACwAAAA="/>
  </w:docVars>
  <w:rsids>
    <w:rsidRoot w:val="00D63D45"/>
    <w:rsid w:val="002B66D0"/>
    <w:rsid w:val="004A7D4D"/>
    <w:rsid w:val="005B285D"/>
    <w:rsid w:val="005C0053"/>
    <w:rsid w:val="007753C5"/>
    <w:rsid w:val="009341A6"/>
    <w:rsid w:val="00977649"/>
    <w:rsid w:val="00C23FCE"/>
    <w:rsid w:val="00D151D9"/>
    <w:rsid w:val="00D63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4F41F"/>
  <w15:chartTrackingRefBased/>
  <w15:docId w15:val="{6837C637-CCEB-4CD3-842B-240033198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3D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6">
    <w:name w:val="Grid Table 2 Accent 6"/>
    <w:basedOn w:val="TableNormal"/>
    <w:uiPriority w:val="47"/>
    <w:rsid w:val="00D63D45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7753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RN</dc:creator>
  <cp:keywords/>
  <dc:description/>
  <cp:lastModifiedBy>Desmond RN</cp:lastModifiedBy>
  <cp:revision>1</cp:revision>
  <dcterms:created xsi:type="dcterms:W3CDTF">2020-05-22T13:28:00Z</dcterms:created>
  <dcterms:modified xsi:type="dcterms:W3CDTF">2020-05-22T13:51:00Z</dcterms:modified>
</cp:coreProperties>
</file>